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3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2f757d2a25c104d592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3T06:14:04Z</dcterms:created>
  <dcterms:modified xsi:type="dcterms:W3CDTF">2023-11-03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3 06:13:56</vt:lpwstr>
  </property>
</Properties>
</file>